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553A0D84" w:rsidR="003D7DA2" w:rsidRPr="006250C4" w:rsidRDefault="008250B3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8250B3">
        <w:rPr>
          <w:rFonts w:ascii="Arial" w:hAnsi="Arial" w:cs="Arial"/>
          <w:b/>
          <w:sz w:val="20"/>
          <w:szCs w:val="20"/>
          <w:lang w:val="fi-FI"/>
        </w:rPr>
        <w:t>Prof. Ahmed Kamal Dyab</w:t>
      </w:r>
    </w:p>
    <w:p w14:paraId="19251059" w14:textId="1C4A29E2" w:rsidR="00E52660" w:rsidRPr="006250C4" w:rsidRDefault="008250B3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250B3">
        <w:rPr>
          <w:rFonts w:ascii="Arial" w:hAnsi="Arial" w:cs="Arial"/>
          <w:bCs/>
          <w:sz w:val="20"/>
          <w:szCs w:val="20"/>
          <w:lang w:val="fi-FI"/>
        </w:rPr>
        <w:t>Assiut University, Egypt</w:t>
      </w:r>
      <w:r>
        <w:rPr>
          <w:rFonts w:ascii="Arial" w:hAnsi="Arial" w:cs="Arial"/>
          <w:bCs/>
          <w:sz w:val="20"/>
          <w:szCs w:val="20"/>
          <w:lang w:val="fi-FI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F1B86"/>
    <w:rsid w:val="007F6C8D"/>
    <w:rsid w:val="008250B3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0</cp:revision>
  <dcterms:created xsi:type="dcterms:W3CDTF">2025-04-07T07:22:00Z</dcterms:created>
  <dcterms:modified xsi:type="dcterms:W3CDTF">2025-07-07T12:36:00Z</dcterms:modified>
</cp:coreProperties>
</file>